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FA8901" w14:textId="07D01FC1" w:rsidR="00CE1B67" w:rsidRPr="00CE1B67" w:rsidRDefault="00CE1B67" w:rsidP="00CE1B67">
      <w:pPr>
        <w:pStyle w:val="Nagwek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0" w:name="załączniki-do-regulaminu"/>
      <w:r w:rsidRPr="00CE1B67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ZAŁĄCZNIKI DO REGULAMINU </w:t>
      </w:r>
      <w:bookmarkStart w:id="1" w:name="warsztaty-edukacyjne-akademia-bliżej-was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br/>
      </w:r>
      <w:r w:rsidRPr="00CE1B67">
        <w:rPr>
          <w:rFonts w:ascii="Times New Roman" w:hAnsi="Times New Roman" w:cs="Times New Roman"/>
          <w:b/>
          <w:bCs/>
          <w:color w:val="auto"/>
          <w:sz w:val="24"/>
          <w:szCs w:val="24"/>
        </w:rPr>
        <w:t>„Warsztaty edukacyjne „AKADEMIA BLIŻEJ WAS!”</w:t>
      </w:r>
    </w:p>
    <w:p w14:paraId="0766CAE7" w14:textId="452A10C9" w:rsidR="00CE1B67" w:rsidRDefault="00CE1B67" w:rsidP="00CE1B67">
      <w:pPr>
        <w:pStyle w:val="FirstParagraph"/>
        <w:spacing w:before="0" w:after="0" w:line="276" w:lineRule="auto"/>
        <w:jc w:val="both"/>
        <w:rPr>
          <w:rFonts w:ascii="Times New Roman" w:hAnsi="Times New Roman" w:cs="Times New Roman"/>
          <w:b/>
          <w:bCs/>
          <w:lang w:val="pl-PL"/>
        </w:rPr>
      </w:pPr>
      <w:r w:rsidRPr="006C6A71">
        <w:rPr>
          <w:rFonts w:ascii="Times New Roman" w:hAnsi="Times New Roman" w:cs="Times New Roman"/>
          <w:lang w:val="pl-PL"/>
        </w:rPr>
        <w:t xml:space="preserve">realizowane </w:t>
      </w:r>
      <w:r w:rsidR="00456423" w:rsidRPr="00F56CC1">
        <w:rPr>
          <w:rFonts w:ascii="Times New Roman" w:hAnsi="Times New Roman" w:cs="Times New Roman"/>
        </w:rPr>
        <w:t xml:space="preserve">w </w:t>
      </w:r>
      <w:proofErr w:type="spellStart"/>
      <w:r w:rsidR="00456423" w:rsidRPr="00F56CC1">
        <w:rPr>
          <w:rFonts w:ascii="Times New Roman" w:hAnsi="Times New Roman" w:cs="Times New Roman"/>
        </w:rPr>
        <w:t>ramach</w:t>
      </w:r>
      <w:proofErr w:type="spellEnd"/>
      <w:r w:rsidR="00456423" w:rsidRPr="00F56CC1">
        <w:rPr>
          <w:rFonts w:ascii="Times New Roman" w:hAnsi="Times New Roman" w:cs="Times New Roman"/>
        </w:rPr>
        <w:t xml:space="preserve"> </w:t>
      </w:r>
      <w:proofErr w:type="spellStart"/>
      <w:r w:rsidR="00456423" w:rsidRPr="00F56CC1">
        <w:rPr>
          <w:rFonts w:ascii="Times New Roman" w:hAnsi="Times New Roman" w:cs="Times New Roman"/>
        </w:rPr>
        <w:t>projektu</w:t>
      </w:r>
      <w:proofErr w:type="spellEnd"/>
      <w:r w:rsidR="00456423">
        <w:rPr>
          <w:rFonts w:ascii="Times New Roman" w:hAnsi="Times New Roman" w:cs="Times New Roman"/>
        </w:rPr>
        <w:t xml:space="preserve"> </w:t>
      </w:r>
      <w:r w:rsidR="00526CE0" w:rsidRPr="009B52FF">
        <w:rPr>
          <w:rFonts w:ascii="Times New Roman" w:hAnsi="Times New Roman" w:cs="Times New Roman"/>
          <w:b/>
          <w:bCs/>
        </w:rPr>
        <w:t xml:space="preserve">„OD STARTU DO METY – </w:t>
      </w:r>
      <w:proofErr w:type="spellStart"/>
      <w:r w:rsidR="00526CE0" w:rsidRPr="009B52FF">
        <w:rPr>
          <w:rFonts w:ascii="Times New Roman" w:hAnsi="Times New Roman" w:cs="Times New Roman"/>
          <w:b/>
          <w:bCs/>
        </w:rPr>
        <w:t>Graj</w:t>
      </w:r>
      <w:proofErr w:type="spellEnd"/>
      <w:r w:rsidR="00526CE0" w:rsidRPr="009B52FF">
        <w:rPr>
          <w:rFonts w:ascii="Times New Roman" w:hAnsi="Times New Roman" w:cs="Times New Roman"/>
          <w:b/>
          <w:bCs/>
        </w:rPr>
        <w:t xml:space="preserve"> o </w:t>
      </w:r>
      <w:proofErr w:type="spellStart"/>
      <w:r w:rsidR="00526CE0" w:rsidRPr="009B52FF">
        <w:rPr>
          <w:rFonts w:ascii="Times New Roman" w:hAnsi="Times New Roman" w:cs="Times New Roman"/>
          <w:b/>
          <w:bCs/>
        </w:rPr>
        <w:t>dyplom</w:t>
      </w:r>
      <w:proofErr w:type="spellEnd"/>
      <w:r w:rsidR="00526CE0" w:rsidRPr="009B52FF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="00526CE0" w:rsidRPr="009B52FF">
        <w:rPr>
          <w:rFonts w:ascii="Times New Roman" w:hAnsi="Times New Roman" w:cs="Times New Roman"/>
          <w:b/>
          <w:bCs/>
        </w:rPr>
        <w:t>nie</w:t>
      </w:r>
      <w:proofErr w:type="spellEnd"/>
      <w:r w:rsidR="00526CE0" w:rsidRPr="009B52F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526CE0" w:rsidRPr="009B52FF">
        <w:rPr>
          <w:rFonts w:ascii="Times New Roman" w:hAnsi="Times New Roman" w:cs="Times New Roman"/>
          <w:b/>
          <w:bCs/>
        </w:rPr>
        <w:t>rezygnuj</w:t>
      </w:r>
      <w:proofErr w:type="spellEnd"/>
      <w:r w:rsidR="00526CE0" w:rsidRPr="009B52FF">
        <w:rPr>
          <w:rFonts w:ascii="Times New Roman" w:hAnsi="Times New Roman" w:cs="Times New Roman"/>
          <w:b/>
          <w:bCs/>
        </w:rPr>
        <w:t>!”</w:t>
      </w:r>
      <w:r w:rsidR="00526CE0" w:rsidRPr="009B52FF">
        <w:rPr>
          <w:rFonts w:ascii="Times New Roman" w:hAnsi="Times New Roman" w:cs="Times New Roman"/>
        </w:rPr>
        <w:t xml:space="preserve"> (</w:t>
      </w:r>
      <w:proofErr w:type="spellStart"/>
      <w:r w:rsidR="00526CE0" w:rsidRPr="009B52FF">
        <w:rPr>
          <w:rFonts w:ascii="Times New Roman" w:hAnsi="Times New Roman" w:cs="Times New Roman"/>
        </w:rPr>
        <w:t>umowa</w:t>
      </w:r>
      <w:proofErr w:type="spellEnd"/>
      <w:r w:rsidR="00526CE0" w:rsidRPr="009B52FF">
        <w:rPr>
          <w:rFonts w:ascii="Times New Roman" w:hAnsi="Times New Roman" w:cs="Times New Roman"/>
        </w:rPr>
        <w:t xml:space="preserve"> nr FERS 01.05-IP.08-0045/25-00 z </w:t>
      </w:r>
      <w:proofErr w:type="spellStart"/>
      <w:r w:rsidR="00526CE0" w:rsidRPr="009B52FF">
        <w:rPr>
          <w:rFonts w:ascii="Times New Roman" w:hAnsi="Times New Roman" w:cs="Times New Roman"/>
        </w:rPr>
        <w:t>dnia</w:t>
      </w:r>
      <w:proofErr w:type="spellEnd"/>
      <w:r w:rsidR="00526CE0" w:rsidRPr="009B52FF">
        <w:rPr>
          <w:rFonts w:ascii="Times New Roman" w:hAnsi="Times New Roman" w:cs="Times New Roman"/>
        </w:rPr>
        <w:t xml:space="preserve"> 23.07.2025 r.), </w:t>
      </w:r>
      <w:proofErr w:type="spellStart"/>
      <w:r w:rsidR="00526CE0" w:rsidRPr="009B52FF">
        <w:rPr>
          <w:rFonts w:ascii="Times New Roman" w:hAnsi="Times New Roman" w:cs="Times New Roman"/>
        </w:rPr>
        <w:t>realizowanego</w:t>
      </w:r>
      <w:proofErr w:type="spellEnd"/>
      <w:r w:rsidR="00526CE0" w:rsidRPr="009B52FF">
        <w:rPr>
          <w:rFonts w:ascii="Times New Roman" w:hAnsi="Times New Roman" w:cs="Times New Roman"/>
        </w:rPr>
        <w:t xml:space="preserve"> w </w:t>
      </w:r>
      <w:proofErr w:type="spellStart"/>
      <w:r w:rsidR="00526CE0" w:rsidRPr="009B52FF">
        <w:rPr>
          <w:rFonts w:ascii="Times New Roman" w:hAnsi="Times New Roman" w:cs="Times New Roman"/>
        </w:rPr>
        <w:t>ramach</w:t>
      </w:r>
      <w:proofErr w:type="spellEnd"/>
      <w:r w:rsidR="00526CE0" w:rsidRPr="009B52FF">
        <w:rPr>
          <w:rFonts w:ascii="Times New Roman" w:hAnsi="Times New Roman" w:cs="Times New Roman"/>
        </w:rPr>
        <w:t xml:space="preserve"> </w:t>
      </w:r>
      <w:proofErr w:type="spellStart"/>
      <w:r w:rsidR="00526CE0" w:rsidRPr="009B52FF">
        <w:rPr>
          <w:rFonts w:ascii="Times New Roman" w:hAnsi="Times New Roman" w:cs="Times New Roman"/>
        </w:rPr>
        <w:t>programu</w:t>
      </w:r>
      <w:proofErr w:type="spellEnd"/>
      <w:r w:rsidR="00526CE0" w:rsidRPr="009B52FF">
        <w:rPr>
          <w:rFonts w:ascii="Times New Roman" w:hAnsi="Times New Roman" w:cs="Times New Roman"/>
        </w:rPr>
        <w:t xml:space="preserve"> </w:t>
      </w:r>
      <w:proofErr w:type="spellStart"/>
      <w:r w:rsidR="00526CE0" w:rsidRPr="009B52FF">
        <w:rPr>
          <w:rFonts w:ascii="Times New Roman" w:hAnsi="Times New Roman" w:cs="Times New Roman"/>
        </w:rPr>
        <w:t>Fundusze</w:t>
      </w:r>
      <w:proofErr w:type="spellEnd"/>
      <w:r w:rsidR="00526CE0" w:rsidRPr="009B52FF">
        <w:rPr>
          <w:rFonts w:ascii="Times New Roman" w:hAnsi="Times New Roman" w:cs="Times New Roman"/>
        </w:rPr>
        <w:t xml:space="preserve"> </w:t>
      </w:r>
      <w:proofErr w:type="spellStart"/>
      <w:r w:rsidR="00526CE0" w:rsidRPr="009B52FF">
        <w:rPr>
          <w:rFonts w:ascii="Times New Roman" w:hAnsi="Times New Roman" w:cs="Times New Roman"/>
        </w:rPr>
        <w:t>Europejskie</w:t>
      </w:r>
      <w:proofErr w:type="spellEnd"/>
      <w:r w:rsidR="00526CE0" w:rsidRPr="009B52FF">
        <w:rPr>
          <w:rFonts w:ascii="Times New Roman" w:hAnsi="Times New Roman" w:cs="Times New Roman"/>
        </w:rPr>
        <w:t xml:space="preserve"> </w:t>
      </w:r>
      <w:proofErr w:type="spellStart"/>
      <w:r w:rsidR="00526CE0" w:rsidRPr="009B52FF">
        <w:rPr>
          <w:rFonts w:ascii="Times New Roman" w:hAnsi="Times New Roman" w:cs="Times New Roman"/>
        </w:rPr>
        <w:t>dla</w:t>
      </w:r>
      <w:proofErr w:type="spellEnd"/>
      <w:r w:rsidR="00526CE0" w:rsidRPr="009B52FF">
        <w:rPr>
          <w:rFonts w:ascii="Times New Roman" w:hAnsi="Times New Roman" w:cs="Times New Roman"/>
        </w:rPr>
        <w:t xml:space="preserve"> </w:t>
      </w:r>
      <w:proofErr w:type="spellStart"/>
      <w:r w:rsidR="00526CE0" w:rsidRPr="009B52FF">
        <w:rPr>
          <w:rFonts w:ascii="Times New Roman" w:hAnsi="Times New Roman" w:cs="Times New Roman"/>
        </w:rPr>
        <w:t>Rozwoju</w:t>
      </w:r>
      <w:proofErr w:type="spellEnd"/>
      <w:r w:rsidR="00526CE0" w:rsidRPr="009B52FF">
        <w:rPr>
          <w:rFonts w:ascii="Times New Roman" w:hAnsi="Times New Roman" w:cs="Times New Roman"/>
        </w:rPr>
        <w:t xml:space="preserve"> </w:t>
      </w:r>
      <w:proofErr w:type="spellStart"/>
      <w:r w:rsidR="00526CE0" w:rsidRPr="009B52FF">
        <w:rPr>
          <w:rFonts w:ascii="Times New Roman" w:hAnsi="Times New Roman" w:cs="Times New Roman"/>
        </w:rPr>
        <w:t>Społecznego</w:t>
      </w:r>
      <w:proofErr w:type="spellEnd"/>
      <w:r w:rsidR="00526CE0" w:rsidRPr="009B52FF">
        <w:rPr>
          <w:rFonts w:ascii="Times New Roman" w:hAnsi="Times New Roman" w:cs="Times New Roman"/>
        </w:rPr>
        <w:t xml:space="preserve"> 2021-2027 </w:t>
      </w:r>
      <w:proofErr w:type="spellStart"/>
      <w:r w:rsidR="00526CE0" w:rsidRPr="009B52FF">
        <w:rPr>
          <w:rFonts w:ascii="Times New Roman" w:hAnsi="Times New Roman" w:cs="Times New Roman"/>
        </w:rPr>
        <w:t>współfinansowanego</w:t>
      </w:r>
      <w:proofErr w:type="spellEnd"/>
      <w:r w:rsidR="00526CE0" w:rsidRPr="009B52FF">
        <w:rPr>
          <w:rFonts w:ascii="Times New Roman" w:hAnsi="Times New Roman" w:cs="Times New Roman"/>
        </w:rPr>
        <w:t xml:space="preserve"> ze </w:t>
      </w:r>
      <w:proofErr w:type="spellStart"/>
      <w:r w:rsidR="00526CE0" w:rsidRPr="009B52FF">
        <w:rPr>
          <w:rFonts w:ascii="Times New Roman" w:hAnsi="Times New Roman" w:cs="Times New Roman"/>
        </w:rPr>
        <w:t>środków</w:t>
      </w:r>
      <w:proofErr w:type="spellEnd"/>
      <w:r w:rsidR="00526CE0" w:rsidRPr="009B52FF">
        <w:rPr>
          <w:rFonts w:ascii="Times New Roman" w:hAnsi="Times New Roman" w:cs="Times New Roman"/>
        </w:rPr>
        <w:t xml:space="preserve"> </w:t>
      </w:r>
      <w:proofErr w:type="spellStart"/>
      <w:r w:rsidR="00526CE0" w:rsidRPr="009B52FF">
        <w:rPr>
          <w:rFonts w:ascii="Times New Roman" w:hAnsi="Times New Roman" w:cs="Times New Roman"/>
        </w:rPr>
        <w:t>Europejskiego</w:t>
      </w:r>
      <w:proofErr w:type="spellEnd"/>
      <w:r w:rsidR="00526CE0" w:rsidRPr="009B52FF">
        <w:rPr>
          <w:rFonts w:ascii="Times New Roman" w:hAnsi="Times New Roman" w:cs="Times New Roman"/>
        </w:rPr>
        <w:t xml:space="preserve"> </w:t>
      </w:r>
      <w:proofErr w:type="spellStart"/>
      <w:r w:rsidR="00526CE0" w:rsidRPr="009B52FF">
        <w:rPr>
          <w:rFonts w:ascii="Times New Roman" w:hAnsi="Times New Roman" w:cs="Times New Roman"/>
        </w:rPr>
        <w:t>Funduszu</w:t>
      </w:r>
      <w:proofErr w:type="spellEnd"/>
      <w:r w:rsidR="00526CE0" w:rsidRPr="009B52FF">
        <w:rPr>
          <w:rFonts w:ascii="Times New Roman" w:hAnsi="Times New Roman" w:cs="Times New Roman"/>
        </w:rPr>
        <w:t xml:space="preserve"> </w:t>
      </w:r>
      <w:proofErr w:type="spellStart"/>
      <w:r w:rsidR="00526CE0" w:rsidRPr="009B52FF">
        <w:rPr>
          <w:rFonts w:ascii="Times New Roman" w:hAnsi="Times New Roman" w:cs="Times New Roman"/>
        </w:rPr>
        <w:t>Społecznego</w:t>
      </w:r>
      <w:proofErr w:type="spellEnd"/>
      <w:r w:rsidR="00526CE0" w:rsidRPr="009B52FF">
        <w:rPr>
          <w:rFonts w:ascii="Times New Roman" w:hAnsi="Times New Roman" w:cs="Times New Roman"/>
        </w:rPr>
        <w:t xml:space="preserve"> Plus."</w:t>
      </w:r>
    </w:p>
    <w:p w14:paraId="0D82A3BD" w14:textId="77777777" w:rsidR="00CE1B67" w:rsidRPr="006C6A71" w:rsidRDefault="00CE1B67" w:rsidP="00CE1B67">
      <w:pPr>
        <w:pStyle w:val="Nagwek2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załącznik-nr-1"/>
      <w:bookmarkEnd w:id="1"/>
      <w:r w:rsidRPr="006C6A71">
        <w:rPr>
          <w:rFonts w:ascii="Times New Roman" w:hAnsi="Times New Roman" w:cs="Times New Roman"/>
          <w:b/>
          <w:bCs/>
          <w:color w:val="auto"/>
          <w:sz w:val="24"/>
          <w:szCs w:val="24"/>
        </w:rPr>
        <w:t>Załącznik nr 1</w:t>
      </w:r>
    </w:p>
    <w:p w14:paraId="67D03664" w14:textId="77777777" w:rsidR="00CE1B67" w:rsidRPr="00CE1B67" w:rsidRDefault="00CE1B67" w:rsidP="00CE1B67">
      <w:pPr>
        <w:pStyle w:val="Nagwek3"/>
        <w:spacing w:before="0" w:after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3" w:name="Xf1425eb65736a37989fe593f640e05ff33ccfbe"/>
      <w:r w:rsidRPr="00CE1B67">
        <w:rPr>
          <w:rFonts w:ascii="Times New Roman" w:hAnsi="Times New Roman" w:cs="Times New Roman"/>
          <w:b/>
          <w:bCs/>
          <w:color w:val="auto"/>
          <w:sz w:val="24"/>
          <w:szCs w:val="24"/>
        </w:rPr>
        <w:t>FORMULARZ ZGŁOSZENIOWY / KWESTIONARIUSZ UCZESTNIKA</w:t>
      </w:r>
    </w:p>
    <w:p w14:paraId="39C38507" w14:textId="69708F76" w:rsidR="00CE1B67" w:rsidRPr="006C6A71" w:rsidRDefault="00CE1B67" w:rsidP="00CE1B67">
      <w:pPr>
        <w:pStyle w:val="FirstParagraph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b/>
          <w:bCs/>
          <w:lang w:val="pl-PL"/>
        </w:rPr>
        <w:t>1. Dane szkoły zgłaszającej udział:</w:t>
      </w:r>
      <w:r w:rsidRPr="006C6A71">
        <w:rPr>
          <w:rFonts w:ascii="Times New Roman" w:hAnsi="Times New Roman" w:cs="Times New Roman"/>
          <w:lang w:val="pl-PL"/>
        </w:rPr>
        <w:br/>
        <w:t>Nazwa szkoły</w:t>
      </w:r>
      <w:r w:rsidR="00AC3A51">
        <w:rPr>
          <w:rFonts w:ascii="Times New Roman" w:hAnsi="Times New Roman" w:cs="Times New Roman"/>
          <w:lang w:val="pl-PL"/>
        </w:rPr>
        <w:t>/instytucji</w:t>
      </w:r>
      <w:r w:rsidRPr="006C6A71">
        <w:rPr>
          <w:rFonts w:ascii="Times New Roman" w:hAnsi="Times New Roman" w:cs="Times New Roman"/>
          <w:lang w:val="pl-PL"/>
        </w:rPr>
        <w:t>: ……………………………………………</w:t>
      </w:r>
      <w:r>
        <w:rPr>
          <w:rFonts w:ascii="Times New Roman" w:hAnsi="Times New Roman" w:cs="Times New Roman"/>
          <w:lang w:val="pl-PL"/>
        </w:rPr>
        <w:t>…………………………..</w:t>
      </w:r>
      <w:r w:rsidRPr="006C6A71">
        <w:rPr>
          <w:rFonts w:ascii="Times New Roman" w:hAnsi="Times New Roman" w:cs="Times New Roman"/>
          <w:lang w:val="pl-PL"/>
        </w:rPr>
        <w:br/>
        <w:t>Adres szkoły</w:t>
      </w:r>
      <w:r w:rsidR="00AC3A51">
        <w:rPr>
          <w:rFonts w:ascii="Times New Roman" w:hAnsi="Times New Roman" w:cs="Times New Roman"/>
          <w:lang w:val="pl-PL"/>
        </w:rPr>
        <w:t>/instytucji</w:t>
      </w:r>
      <w:r w:rsidRPr="006C6A71">
        <w:rPr>
          <w:rFonts w:ascii="Times New Roman" w:hAnsi="Times New Roman" w:cs="Times New Roman"/>
          <w:lang w:val="pl-PL"/>
        </w:rPr>
        <w:t>: ……………………………………………</w:t>
      </w:r>
      <w:r>
        <w:rPr>
          <w:rFonts w:ascii="Times New Roman" w:hAnsi="Times New Roman" w:cs="Times New Roman"/>
          <w:lang w:val="pl-PL"/>
        </w:rPr>
        <w:t>……………………………</w:t>
      </w:r>
    </w:p>
    <w:p w14:paraId="1CD32A32" w14:textId="0D209FBE" w:rsidR="00CE1B67" w:rsidRPr="006C6A71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b/>
          <w:bCs/>
          <w:lang w:val="pl-PL"/>
        </w:rPr>
        <w:t>2. Dane osoby do kontaktu:</w:t>
      </w:r>
      <w:r w:rsidRPr="006C6A71">
        <w:rPr>
          <w:rFonts w:ascii="Times New Roman" w:hAnsi="Times New Roman" w:cs="Times New Roman"/>
          <w:lang w:val="pl-PL"/>
        </w:rPr>
        <w:br/>
        <w:t>Imię i nazwisko: ……………………………………………………</w:t>
      </w:r>
      <w:r>
        <w:rPr>
          <w:rFonts w:ascii="Times New Roman" w:hAnsi="Times New Roman" w:cs="Times New Roman"/>
          <w:lang w:val="pl-PL"/>
        </w:rPr>
        <w:t>…………………………...</w:t>
      </w:r>
      <w:r w:rsidRPr="006C6A71">
        <w:rPr>
          <w:rFonts w:ascii="Times New Roman" w:hAnsi="Times New Roman" w:cs="Times New Roman"/>
          <w:lang w:val="pl-PL"/>
        </w:rPr>
        <w:br/>
        <w:t>Stanowisko: ………………………………………………………</w:t>
      </w:r>
      <w:r>
        <w:rPr>
          <w:rFonts w:ascii="Times New Roman" w:hAnsi="Times New Roman" w:cs="Times New Roman"/>
          <w:lang w:val="pl-PL"/>
        </w:rPr>
        <w:t>……………………………..</w:t>
      </w:r>
      <w:r w:rsidRPr="006C6A71">
        <w:rPr>
          <w:rFonts w:ascii="Times New Roman" w:hAnsi="Times New Roman" w:cs="Times New Roman"/>
          <w:lang w:val="pl-PL"/>
        </w:rPr>
        <w:br/>
        <w:t>Adres e-mail: ………………………………………………………</w:t>
      </w:r>
      <w:r>
        <w:rPr>
          <w:rFonts w:ascii="Times New Roman" w:hAnsi="Times New Roman" w:cs="Times New Roman"/>
          <w:lang w:val="pl-PL"/>
        </w:rPr>
        <w:t>……………………………</w:t>
      </w:r>
      <w:r w:rsidRPr="006C6A71">
        <w:rPr>
          <w:rFonts w:ascii="Times New Roman" w:hAnsi="Times New Roman" w:cs="Times New Roman"/>
          <w:lang w:val="pl-PL"/>
        </w:rPr>
        <w:br/>
        <w:t>Telefon: ………………………………………………………</w:t>
      </w:r>
      <w:r>
        <w:rPr>
          <w:rFonts w:ascii="Times New Roman" w:hAnsi="Times New Roman" w:cs="Times New Roman"/>
          <w:lang w:val="pl-PL"/>
        </w:rPr>
        <w:t>…………………………………</w:t>
      </w:r>
    </w:p>
    <w:p w14:paraId="6C069308" w14:textId="6BC18167" w:rsidR="00CE1B67" w:rsidRPr="006C6A71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b/>
          <w:bCs/>
          <w:lang w:val="pl-PL"/>
        </w:rPr>
        <w:t>3. Informacje dotyczące udziału w warsztatach:</w:t>
      </w:r>
      <w:r w:rsidRPr="006C6A71">
        <w:rPr>
          <w:rFonts w:ascii="Times New Roman" w:hAnsi="Times New Roman" w:cs="Times New Roman"/>
          <w:lang w:val="pl-PL"/>
        </w:rPr>
        <w:br/>
        <w:t>Nazwa warsztatów: „AKADEMIA BLIŻEJ WAS!”</w:t>
      </w:r>
      <w:r w:rsidRPr="006C6A71">
        <w:rPr>
          <w:rFonts w:ascii="Times New Roman" w:hAnsi="Times New Roman" w:cs="Times New Roman"/>
          <w:lang w:val="pl-PL"/>
        </w:rPr>
        <w:br/>
        <w:t>Numer wybranego warsztatu/warsztatów: …………………………………</w:t>
      </w:r>
      <w:r>
        <w:rPr>
          <w:rFonts w:ascii="Times New Roman" w:hAnsi="Times New Roman" w:cs="Times New Roman"/>
          <w:lang w:val="pl-PL"/>
        </w:rPr>
        <w:t>…………………...</w:t>
      </w:r>
      <w:r w:rsidRPr="006C6A71">
        <w:rPr>
          <w:rFonts w:ascii="Times New Roman" w:hAnsi="Times New Roman" w:cs="Times New Roman"/>
          <w:lang w:val="pl-PL"/>
        </w:rPr>
        <w:br/>
        <w:t>Proponowany termin realizacji: ………………………………………</w:t>
      </w:r>
      <w:r>
        <w:rPr>
          <w:rFonts w:ascii="Times New Roman" w:hAnsi="Times New Roman" w:cs="Times New Roman"/>
          <w:lang w:val="pl-PL"/>
        </w:rPr>
        <w:t>………………………...</w:t>
      </w:r>
      <w:r w:rsidRPr="006C6A71">
        <w:rPr>
          <w:rFonts w:ascii="Times New Roman" w:hAnsi="Times New Roman" w:cs="Times New Roman"/>
          <w:lang w:val="pl-PL"/>
        </w:rPr>
        <w:br/>
        <w:t>Liczba uczestników: …………………………………………………</w:t>
      </w:r>
      <w:r>
        <w:rPr>
          <w:rFonts w:ascii="Times New Roman" w:hAnsi="Times New Roman" w:cs="Times New Roman"/>
          <w:lang w:val="pl-PL"/>
        </w:rPr>
        <w:t>………………………….</w:t>
      </w:r>
    </w:p>
    <w:p w14:paraId="6A8F892E" w14:textId="77777777" w:rsidR="00CE1B67" w:rsidRDefault="00CE1B67" w:rsidP="00CE1B67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bCs/>
          <w:lang w:val="pl-PL"/>
        </w:rPr>
      </w:pPr>
      <w:r w:rsidRPr="006C6A71">
        <w:rPr>
          <w:rFonts w:ascii="Times New Roman" w:hAnsi="Times New Roman" w:cs="Times New Roman"/>
          <w:b/>
          <w:bCs/>
          <w:lang w:val="pl-PL"/>
        </w:rPr>
        <w:t>4. Oświadczenia:</w:t>
      </w:r>
    </w:p>
    <w:p w14:paraId="53439610" w14:textId="00C751A5" w:rsidR="00CE1B67" w:rsidRPr="00CE1B67" w:rsidRDefault="00CE1B67" w:rsidP="00CE1B67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CE1B67">
        <w:rPr>
          <w:rFonts w:ascii="Segoe UI Symbol" w:hAnsi="Segoe UI Symbol" w:cs="Segoe UI Symbol"/>
          <w:lang w:val="pl-PL"/>
        </w:rPr>
        <w:t>☐</w:t>
      </w:r>
      <w:r w:rsidRPr="00CE1B67">
        <w:rPr>
          <w:rFonts w:ascii="Times New Roman" w:hAnsi="Times New Roman" w:cs="Times New Roman"/>
          <w:lang w:val="pl-PL"/>
        </w:rPr>
        <w:t xml:space="preserve"> Oświadczam, że zapoznałem/</w:t>
      </w:r>
      <w:proofErr w:type="spellStart"/>
      <w:r w:rsidRPr="00CE1B67">
        <w:rPr>
          <w:rFonts w:ascii="Times New Roman" w:hAnsi="Times New Roman" w:cs="Times New Roman"/>
          <w:lang w:val="pl-PL"/>
        </w:rPr>
        <w:t>am</w:t>
      </w:r>
      <w:proofErr w:type="spellEnd"/>
      <w:r w:rsidRPr="00CE1B67">
        <w:rPr>
          <w:rFonts w:ascii="Times New Roman" w:hAnsi="Times New Roman" w:cs="Times New Roman"/>
          <w:lang w:val="pl-PL"/>
        </w:rPr>
        <w:t xml:space="preserve"> się z Regulaminem kwalifikacji i uczestnictwa w warsztatach edukacyjnych „AKADEMIA BLIŻEJ WAS!” i akceptuję jego postanowienia.</w:t>
      </w:r>
      <w:r w:rsidRPr="00CE1B67">
        <w:rPr>
          <w:rFonts w:ascii="Times New Roman" w:hAnsi="Times New Roman" w:cs="Times New Roman"/>
          <w:lang w:val="pl-PL"/>
        </w:rPr>
        <w:br/>
      </w:r>
      <w:r w:rsidRPr="00CE1B67">
        <w:rPr>
          <w:rFonts w:ascii="Segoe UI Symbol" w:hAnsi="Segoe UI Symbol" w:cs="Segoe UI Symbol"/>
          <w:lang w:val="pl-PL"/>
        </w:rPr>
        <w:t>☐</w:t>
      </w:r>
      <w:r w:rsidRPr="00CE1B67">
        <w:rPr>
          <w:rFonts w:ascii="Times New Roman" w:hAnsi="Times New Roman" w:cs="Times New Roman"/>
          <w:lang w:val="pl-PL"/>
        </w:rPr>
        <w:t xml:space="preserve"> Oświadczam, że uczestnicy spełniają kryteria udziału określone w Regulaminie.</w:t>
      </w:r>
    </w:p>
    <w:p w14:paraId="624F4AD1" w14:textId="77777777" w:rsidR="00CE1B67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</w:p>
    <w:p w14:paraId="7DB0ADDD" w14:textId="61DC8A50" w:rsidR="00CE1B67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 xml:space="preserve">Miejscowość i data: </w:t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 w:rsidRPr="00CE1B67">
        <w:rPr>
          <w:rFonts w:ascii="Times New Roman" w:hAnsi="Times New Roman" w:cs="Times New Roman"/>
          <w:lang w:val="pl-PL"/>
        </w:rPr>
        <w:t>Podpis osoby zgłaszającej</w:t>
      </w:r>
    </w:p>
    <w:p w14:paraId="62E0BCE7" w14:textId="2E6A8B5B" w:rsidR="00CE1B67" w:rsidRPr="00CE1B67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>……………………</w:t>
      </w:r>
      <w:r w:rsidRPr="00CE1B67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ab/>
        <w:t xml:space="preserve">                                                            </w:t>
      </w:r>
      <w:r w:rsidR="00450EB3">
        <w:rPr>
          <w:rFonts w:ascii="Times New Roman" w:hAnsi="Times New Roman" w:cs="Times New Roman"/>
          <w:lang w:val="pl-PL"/>
        </w:rPr>
        <w:t xml:space="preserve">           </w:t>
      </w:r>
      <w:r w:rsidRPr="00CE1B67">
        <w:rPr>
          <w:rFonts w:ascii="Times New Roman" w:hAnsi="Times New Roman" w:cs="Times New Roman"/>
          <w:lang w:val="pl-PL"/>
        </w:rPr>
        <w:t>………………………….</w:t>
      </w:r>
      <w:r w:rsidR="00450EB3">
        <w:rPr>
          <w:rFonts w:ascii="Times New Roman" w:hAnsi="Times New Roman" w:cs="Times New Roman"/>
          <w:lang w:val="pl-PL"/>
        </w:rPr>
        <w:t>.</w:t>
      </w:r>
    </w:p>
    <w:p w14:paraId="30ECBEB2" w14:textId="77777777" w:rsidR="00450EB3" w:rsidRDefault="00450EB3" w:rsidP="00CE1B67">
      <w:pPr>
        <w:pStyle w:val="Nagwek2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4" w:name="załącznik-nr-2"/>
      <w:bookmarkEnd w:id="2"/>
      <w:bookmarkEnd w:id="3"/>
    </w:p>
    <w:p w14:paraId="174D7C46" w14:textId="77777777" w:rsidR="00AC3A51" w:rsidRPr="00AC3A51" w:rsidRDefault="00AC3A51" w:rsidP="00AC3A51"/>
    <w:p w14:paraId="58269D16" w14:textId="4870F827" w:rsidR="00CE1B67" w:rsidRPr="006C6A71" w:rsidRDefault="00CE1B67" w:rsidP="00CE1B67">
      <w:pPr>
        <w:pStyle w:val="Nagwek2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Załącznik nr 2</w:t>
      </w:r>
    </w:p>
    <w:p w14:paraId="5C6545D5" w14:textId="77777777" w:rsidR="00CE1B67" w:rsidRPr="00CE1B67" w:rsidRDefault="00CE1B67" w:rsidP="00CE1B67">
      <w:pPr>
        <w:pStyle w:val="Nagwek3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5" w:name="X8484ce003ef6b0f410f964604c86c766ec6be16"/>
      <w:r w:rsidRPr="00CE1B67">
        <w:rPr>
          <w:rFonts w:ascii="Times New Roman" w:hAnsi="Times New Roman" w:cs="Times New Roman"/>
          <w:b/>
          <w:bCs/>
          <w:color w:val="auto"/>
          <w:sz w:val="24"/>
          <w:szCs w:val="24"/>
        </w:rPr>
        <w:t>KLAUZULA INFORMACYJNA – uczestnicy projektu (RODO)</w:t>
      </w:r>
    </w:p>
    <w:p w14:paraId="3434EB59" w14:textId="77777777" w:rsidR="00CE1B67" w:rsidRPr="006C6A71" w:rsidRDefault="00CE1B67" w:rsidP="00CE1B67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>Zgodnie z art. 13 Rozporządzenia Parlamentu Europejskiego i Rady (UE) 2016/679 z dnia 27 kwietnia 2016 r. (RODO) informujemy, że:</w:t>
      </w:r>
    </w:p>
    <w:p w14:paraId="6D358F8B" w14:textId="77777777" w:rsidR="00CE1B67" w:rsidRPr="006C6A71" w:rsidRDefault="00CE1B67" w:rsidP="00CE1B67">
      <w:pPr>
        <w:pStyle w:val="Compact"/>
        <w:numPr>
          <w:ilvl w:val="0"/>
          <w:numId w:val="17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>Administratorem danych osobowych jest Akademia Wychowania Fizycznego Józefa Piłsudskiego w Warszawie – Filia w Białej Podlaskiej.</w:t>
      </w:r>
    </w:p>
    <w:p w14:paraId="3AD0BC03" w14:textId="77777777" w:rsidR="00CE1B67" w:rsidRPr="006C6A71" w:rsidRDefault="00CE1B67" w:rsidP="00CE1B67">
      <w:pPr>
        <w:pStyle w:val="Compact"/>
        <w:numPr>
          <w:ilvl w:val="0"/>
          <w:numId w:val="17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 xml:space="preserve">Dane osobowe przetwarzane są w celu realizacji projektu </w:t>
      </w:r>
      <w:r w:rsidRPr="006C6A71">
        <w:rPr>
          <w:rFonts w:ascii="Times New Roman" w:hAnsi="Times New Roman" w:cs="Times New Roman"/>
          <w:b/>
          <w:bCs/>
          <w:lang w:val="pl-PL"/>
        </w:rPr>
        <w:t>„OD STARTU DO METY – Graj o dyplom, nie rezygnuj!”</w:t>
      </w:r>
      <w:r w:rsidRPr="006C6A71">
        <w:rPr>
          <w:rFonts w:ascii="Times New Roman" w:hAnsi="Times New Roman" w:cs="Times New Roman"/>
          <w:lang w:val="pl-PL"/>
        </w:rPr>
        <w:t xml:space="preserve"> nr FERS.01.05-IP.08-0045/25.</w:t>
      </w:r>
    </w:p>
    <w:p w14:paraId="74C983F2" w14:textId="77777777" w:rsidR="00CE1B67" w:rsidRPr="006C6A71" w:rsidRDefault="00CE1B67" w:rsidP="00CE1B67">
      <w:pPr>
        <w:pStyle w:val="Compact"/>
        <w:numPr>
          <w:ilvl w:val="0"/>
          <w:numId w:val="17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>Dane przetwarzane są na podstawie art. 6 ust. 1 lit. a i c RODO.</w:t>
      </w:r>
    </w:p>
    <w:p w14:paraId="71D7D857" w14:textId="77777777" w:rsidR="00CE1B67" w:rsidRPr="006C6A71" w:rsidRDefault="00CE1B67" w:rsidP="00CE1B67">
      <w:pPr>
        <w:pStyle w:val="Compact"/>
        <w:numPr>
          <w:ilvl w:val="0"/>
          <w:numId w:val="17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>Odbiorcami danych mogą być podmioty uprawnione na podstawie przepisów prawa, w szczególności instytucje zarządzające i kontrolujące Program FERS.</w:t>
      </w:r>
    </w:p>
    <w:p w14:paraId="00938482" w14:textId="77777777" w:rsidR="00CE1B67" w:rsidRPr="006C6A71" w:rsidRDefault="00CE1B67" w:rsidP="00CE1B67">
      <w:pPr>
        <w:pStyle w:val="Compact"/>
        <w:numPr>
          <w:ilvl w:val="0"/>
          <w:numId w:val="17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>Dane będą przechowywane przez okres wymagany przepisami dotyczącymi archiwizacji projektów współfinansowanych ze środków UE.</w:t>
      </w:r>
    </w:p>
    <w:p w14:paraId="364F2F4B" w14:textId="77777777" w:rsidR="00CE1B67" w:rsidRPr="006C6A71" w:rsidRDefault="00CE1B67" w:rsidP="00CE1B67">
      <w:pPr>
        <w:pStyle w:val="Compact"/>
        <w:numPr>
          <w:ilvl w:val="0"/>
          <w:numId w:val="17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>Osobie, której dane dotyczą, przysługuje prawo dostępu do danych, ich sprostowania, ograniczenia przetwarzania oraz wniesienia skargi do Prezesa UODO.</w:t>
      </w:r>
    </w:p>
    <w:p w14:paraId="16D60F57" w14:textId="77777777" w:rsidR="00CE1B67" w:rsidRPr="006C6A71" w:rsidRDefault="00CE1B67" w:rsidP="00CE1B67">
      <w:pPr>
        <w:pStyle w:val="Compact"/>
        <w:numPr>
          <w:ilvl w:val="0"/>
          <w:numId w:val="17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>Podanie danych jest dobrowolne, lecz niezbędne do udziału w projekcie.</w:t>
      </w:r>
    </w:p>
    <w:p w14:paraId="2D17394D" w14:textId="6BC553A2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399DDDBB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106BF1C8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4C93E886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76DCD951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0413BC53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546E27B1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4658C35D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298731EC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408ADCED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20265318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3161FE57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19355CD1" w14:textId="77777777" w:rsidR="00CE1B67" w:rsidRPr="006C6A71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6EFDF764" w14:textId="77777777" w:rsidR="00CE1B67" w:rsidRPr="006C6A71" w:rsidRDefault="00CE1B67" w:rsidP="00CE1B67">
      <w:pPr>
        <w:pStyle w:val="Nagwek2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załącznik-nr-3"/>
      <w:bookmarkEnd w:id="4"/>
      <w:bookmarkEnd w:id="5"/>
      <w:r w:rsidRPr="006C6A7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Załącznik nr 3</w:t>
      </w:r>
    </w:p>
    <w:p w14:paraId="2008AEEA" w14:textId="77777777" w:rsidR="00CE1B67" w:rsidRPr="00CE1B67" w:rsidRDefault="00CE1B67" w:rsidP="00CE1B67">
      <w:pPr>
        <w:pStyle w:val="Nagwek3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7" w:name="X44ac47d3c7370855a38cf5cf2689d5b9acbe9bd"/>
      <w:r w:rsidRPr="00CE1B67">
        <w:rPr>
          <w:rFonts w:ascii="Times New Roman" w:hAnsi="Times New Roman" w:cs="Times New Roman"/>
          <w:b/>
          <w:bCs/>
          <w:color w:val="auto"/>
          <w:sz w:val="24"/>
          <w:szCs w:val="24"/>
        </w:rPr>
        <w:t>OŚWIADCZENIE O ZAPOZNANIU SIĘ Z REGULAMINEM</w:t>
      </w:r>
    </w:p>
    <w:p w14:paraId="082B1CF4" w14:textId="77777777" w:rsidR="00CE1B67" w:rsidRDefault="00CE1B67" w:rsidP="00CE1B67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>Ja, niżej podpisany/a, oświadczam, że zapoznałem/</w:t>
      </w:r>
      <w:proofErr w:type="spellStart"/>
      <w:r w:rsidRPr="006C6A71">
        <w:rPr>
          <w:rFonts w:ascii="Times New Roman" w:hAnsi="Times New Roman" w:cs="Times New Roman"/>
          <w:lang w:val="pl-PL"/>
        </w:rPr>
        <w:t>am</w:t>
      </w:r>
      <w:proofErr w:type="spellEnd"/>
      <w:r w:rsidRPr="006C6A71">
        <w:rPr>
          <w:rFonts w:ascii="Times New Roman" w:hAnsi="Times New Roman" w:cs="Times New Roman"/>
          <w:lang w:val="pl-PL"/>
        </w:rPr>
        <w:t xml:space="preserve"> się z treścią Regulaminu kwalifikacji i uczestnictwa w warsztatach edukacyjnych „AKADEMIA BLIŻEJ WAS!” realizowanych w ramach projektu </w:t>
      </w:r>
      <w:r w:rsidRPr="006C6A71">
        <w:rPr>
          <w:rFonts w:ascii="Times New Roman" w:hAnsi="Times New Roman" w:cs="Times New Roman"/>
          <w:b/>
          <w:bCs/>
          <w:lang w:val="pl-PL"/>
        </w:rPr>
        <w:t>„OD STARTU DO METY – Graj o dyplom, nie rezygnuj!”</w:t>
      </w:r>
      <w:r w:rsidRPr="006C6A71">
        <w:rPr>
          <w:rFonts w:ascii="Times New Roman" w:hAnsi="Times New Roman" w:cs="Times New Roman"/>
          <w:lang w:val="pl-PL"/>
        </w:rPr>
        <w:t xml:space="preserve"> nr FERS.01.05-IP.08-0045/25 i zobowiązuję się do jego przestrzegania.</w:t>
      </w:r>
    </w:p>
    <w:p w14:paraId="41D7B966" w14:textId="77777777" w:rsidR="00CE1B67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</w:p>
    <w:p w14:paraId="3C9FD1F2" w14:textId="77777777" w:rsidR="00AA4568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>Imię i nazwisko: ……………………………………………………</w:t>
      </w:r>
      <w:r>
        <w:rPr>
          <w:rFonts w:ascii="Times New Roman" w:hAnsi="Times New Roman" w:cs="Times New Roman"/>
          <w:lang w:val="pl-PL"/>
        </w:rPr>
        <w:t>…………………………..</w:t>
      </w:r>
    </w:p>
    <w:p w14:paraId="785688CC" w14:textId="7449571C" w:rsidR="00CE1B67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br/>
      </w:r>
      <w:r w:rsidR="00AC3A51">
        <w:rPr>
          <w:rFonts w:ascii="Times New Roman" w:hAnsi="Times New Roman" w:cs="Times New Roman"/>
          <w:lang w:val="pl-PL"/>
        </w:rPr>
        <w:t xml:space="preserve">    </w:t>
      </w:r>
      <w:r w:rsidRPr="006C6A71">
        <w:rPr>
          <w:rFonts w:ascii="Times New Roman" w:hAnsi="Times New Roman" w:cs="Times New Roman"/>
          <w:lang w:val="pl-PL"/>
        </w:rPr>
        <w:t xml:space="preserve">Miejscowość i data: </w:t>
      </w:r>
      <w:r>
        <w:rPr>
          <w:rFonts w:ascii="Times New Roman" w:hAnsi="Times New Roman" w:cs="Times New Roman"/>
          <w:lang w:val="pl-PL"/>
        </w:rPr>
        <w:t xml:space="preserve">                                                                    </w:t>
      </w:r>
      <w:r w:rsidR="00AC3A51">
        <w:rPr>
          <w:rFonts w:ascii="Times New Roman" w:hAnsi="Times New Roman" w:cs="Times New Roman"/>
          <w:lang w:val="pl-PL"/>
        </w:rPr>
        <w:t xml:space="preserve">               </w:t>
      </w:r>
      <w:r w:rsidRPr="00CE1B67">
        <w:rPr>
          <w:rFonts w:ascii="Times New Roman" w:hAnsi="Times New Roman" w:cs="Times New Roman"/>
          <w:lang w:val="pl-PL"/>
        </w:rPr>
        <w:t>Podpis:</w:t>
      </w:r>
    </w:p>
    <w:p w14:paraId="03F5643F" w14:textId="364D1E23" w:rsidR="00CE1B67" w:rsidRPr="00CE1B67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CE1B67">
        <w:rPr>
          <w:rFonts w:ascii="Times New Roman" w:hAnsi="Times New Roman" w:cs="Times New Roman"/>
          <w:lang w:val="pl-PL"/>
        </w:rPr>
        <w:t>……………………</w:t>
      </w:r>
      <w:r>
        <w:rPr>
          <w:rFonts w:ascii="Times New Roman" w:hAnsi="Times New Roman" w:cs="Times New Roman"/>
          <w:lang w:val="pl-PL"/>
        </w:rPr>
        <w:t>…</w:t>
      </w:r>
      <w:r w:rsidR="00AC3A51">
        <w:rPr>
          <w:rFonts w:ascii="Times New Roman" w:hAnsi="Times New Roman" w:cs="Times New Roman"/>
          <w:lang w:val="pl-PL"/>
        </w:rPr>
        <w:t xml:space="preserve">..  </w:t>
      </w:r>
      <w:r>
        <w:rPr>
          <w:rFonts w:ascii="Times New Roman" w:hAnsi="Times New Roman" w:cs="Times New Roman"/>
          <w:lang w:val="pl-PL"/>
        </w:rPr>
        <w:t xml:space="preserve">                                                             ……………………………</w:t>
      </w:r>
      <w:r w:rsidR="00AC3A51">
        <w:rPr>
          <w:rFonts w:ascii="Times New Roman" w:hAnsi="Times New Roman" w:cs="Times New Roman"/>
          <w:lang w:val="pl-PL"/>
        </w:rPr>
        <w:t>…..</w:t>
      </w:r>
    </w:p>
    <w:p w14:paraId="79027D3A" w14:textId="09C0944B" w:rsidR="00CE1B67" w:rsidRPr="00450EB3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br/>
      </w:r>
    </w:p>
    <w:p w14:paraId="6F8B09F0" w14:textId="3C05C67B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36F30F37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31C67678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22D6B40C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2D3C9946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0C385DC1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50E0022E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01DB67AC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33E07FC1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6CCAFF2C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7478A042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2421AFF2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312446B3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5303F080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1F5A713F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641361C7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0737122D" w14:textId="77777777" w:rsidR="00CE1B67" w:rsidRPr="006C6A71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44091D5F" w14:textId="77777777" w:rsidR="00CE1B67" w:rsidRPr="006C6A71" w:rsidRDefault="00CE1B67" w:rsidP="00CE1B67">
      <w:pPr>
        <w:pStyle w:val="Nagwek2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załącznik-nr-4"/>
      <w:bookmarkEnd w:id="6"/>
      <w:bookmarkEnd w:id="7"/>
      <w:r w:rsidRPr="006C6A7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Załącznik nr 4</w:t>
      </w:r>
    </w:p>
    <w:p w14:paraId="2CB88F9E" w14:textId="77777777" w:rsidR="00CE1B67" w:rsidRPr="00CE1B67" w:rsidRDefault="00CE1B67" w:rsidP="00CE1B67">
      <w:pPr>
        <w:pStyle w:val="Nagwek3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9" w:name="zgoda-na-wykorzystanie-wizerunku"/>
      <w:r w:rsidRPr="00CE1B67">
        <w:rPr>
          <w:rFonts w:ascii="Times New Roman" w:hAnsi="Times New Roman" w:cs="Times New Roman"/>
          <w:b/>
          <w:bCs/>
          <w:color w:val="auto"/>
          <w:sz w:val="24"/>
          <w:szCs w:val="24"/>
        </w:rPr>
        <w:t>ZGODA NA WYKORZYSTANIE WIZERUNKU</w:t>
      </w:r>
    </w:p>
    <w:p w14:paraId="1558EF5B" w14:textId="1C88FFD7" w:rsidR="00AC3A51" w:rsidRDefault="000B1D8B" w:rsidP="000B1D8B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0B1D8B">
        <w:rPr>
          <w:rFonts w:ascii="Times New Roman" w:hAnsi="Times New Roman" w:cs="Times New Roman"/>
          <w:lang w:val="pl-PL"/>
        </w:rPr>
        <w:t xml:space="preserve">Wyrażam zgodę na nieodpłatne utrwalanie oraz rozpowszechnianie mojego wizerunku w postaci fotografii oraz materiałów audiowizualnych wykonanych w trakcie realizacji warsztatów edukacyjnych </w:t>
      </w:r>
      <w:r w:rsidRPr="000B1D8B">
        <w:rPr>
          <w:rFonts w:ascii="Times New Roman" w:hAnsi="Times New Roman" w:cs="Times New Roman"/>
          <w:b/>
          <w:bCs/>
          <w:lang w:val="pl-PL"/>
        </w:rPr>
        <w:t>„AKADEMIA BLIŻEJ WAS!”</w:t>
      </w:r>
      <w:r w:rsidRPr="000B1D8B">
        <w:rPr>
          <w:rFonts w:ascii="Times New Roman" w:hAnsi="Times New Roman" w:cs="Times New Roman"/>
          <w:lang w:val="pl-PL"/>
        </w:rPr>
        <w:t xml:space="preserve">, w celach informacyjnych, promocyjnych oraz sprawozdawczych projektu </w:t>
      </w:r>
      <w:r w:rsidRPr="000B1D8B">
        <w:rPr>
          <w:rFonts w:ascii="Times New Roman" w:hAnsi="Times New Roman" w:cs="Times New Roman"/>
          <w:b/>
          <w:bCs/>
          <w:lang w:val="pl-PL"/>
        </w:rPr>
        <w:t>„OD STARTU DO METY – Graj o dyplom, nie rezygnuj!”</w:t>
      </w:r>
      <w:r w:rsidRPr="000B1D8B">
        <w:rPr>
          <w:rFonts w:ascii="Times New Roman" w:hAnsi="Times New Roman" w:cs="Times New Roman"/>
          <w:lang w:val="pl-PL"/>
        </w:rPr>
        <w:t xml:space="preserve">, nr </w:t>
      </w:r>
      <w:r w:rsidRPr="000B1D8B">
        <w:rPr>
          <w:rFonts w:ascii="Times New Roman" w:hAnsi="Times New Roman" w:cs="Times New Roman"/>
          <w:b/>
          <w:bCs/>
          <w:lang w:val="pl-PL"/>
        </w:rPr>
        <w:t>FERS.01.05-IP.08-0045/25</w:t>
      </w:r>
      <w:r w:rsidRPr="000B1D8B">
        <w:rPr>
          <w:rFonts w:ascii="Times New Roman" w:hAnsi="Times New Roman" w:cs="Times New Roman"/>
          <w:lang w:val="pl-PL"/>
        </w:rPr>
        <w:t>, zgodnie z art. 81 ustawy z dnia 4 lutego 1994 r. o prawie autorskim i prawach pokrewnych.</w:t>
      </w:r>
    </w:p>
    <w:p w14:paraId="378AC386" w14:textId="77777777" w:rsidR="000B1D8B" w:rsidRDefault="000B1D8B" w:rsidP="000B1D8B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</w:p>
    <w:p w14:paraId="60B137F8" w14:textId="478A07C5" w:rsidR="00CE1B67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>Imię i nazwisko: ……………………………………………………</w:t>
      </w:r>
      <w:r>
        <w:rPr>
          <w:rFonts w:ascii="Times New Roman" w:hAnsi="Times New Roman" w:cs="Times New Roman"/>
          <w:lang w:val="pl-PL"/>
        </w:rPr>
        <w:t>…………………………...</w:t>
      </w:r>
      <w:r w:rsidRPr="006C6A71">
        <w:rPr>
          <w:rFonts w:ascii="Times New Roman" w:hAnsi="Times New Roman" w:cs="Times New Roman"/>
          <w:lang w:val="pl-PL"/>
        </w:rPr>
        <w:br/>
      </w:r>
    </w:p>
    <w:p w14:paraId="3BE0226B" w14:textId="2FA12925" w:rsidR="00CE1B67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 xml:space="preserve">Miejscowość i data: </w:t>
      </w:r>
      <w:r>
        <w:rPr>
          <w:rFonts w:ascii="Times New Roman" w:hAnsi="Times New Roman" w:cs="Times New Roman"/>
          <w:lang w:val="pl-PL"/>
        </w:rPr>
        <w:t xml:space="preserve">                                                        </w:t>
      </w:r>
      <w:r w:rsidR="00AC3A51">
        <w:rPr>
          <w:rFonts w:ascii="Times New Roman" w:hAnsi="Times New Roman" w:cs="Times New Roman"/>
          <w:lang w:val="pl-PL"/>
        </w:rPr>
        <w:t xml:space="preserve">                 </w:t>
      </w:r>
      <w:r>
        <w:rPr>
          <w:rFonts w:ascii="Times New Roman" w:hAnsi="Times New Roman" w:cs="Times New Roman"/>
          <w:lang w:val="pl-PL"/>
        </w:rPr>
        <w:t xml:space="preserve">            </w:t>
      </w:r>
      <w:r w:rsidRPr="00CE1B67">
        <w:rPr>
          <w:rFonts w:ascii="Times New Roman" w:hAnsi="Times New Roman" w:cs="Times New Roman"/>
          <w:lang w:val="pl-PL"/>
        </w:rPr>
        <w:t>Podpis:</w:t>
      </w:r>
    </w:p>
    <w:p w14:paraId="70D23F7F" w14:textId="20953B24" w:rsidR="00CE1B67" w:rsidRPr="00CE1B67" w:rsidRDefault="00CE1B67" w:rsidP="00CE1B67">
      <w:pPr>
        <w:pStyle w:val="Tekstpodstawowy"/>
        <w:spacing w:before="0" w:after="0" w:line="360" w:lineRule="auto"/>
        <w:rPr>
          <w:rFonts w:ascii="Times New Roman" w:hAnsi="Times New Roman" w:cs="Times New Roman"/>
          <w:lang w:val="pl-PL"/>
        </w:rPr>
      </w:pPr>
      <w:r w:rsidRPr="00CE1B67">
        <w:rPr>
          <w:rFonts w:ascii="Times New Roman" w:hAnsi="Times New Roman" w:cs="Times New Roman"/>
          <w:lang w:val="pl-PL"/>
        </w:rPr>
        <w:t>……………………</w:t>
      </w:r>
      <w:r>
        <w:rPr>
          <w:rFonts w:ascii="Times New Roman" w:hAnsi="Times New Roman" w:cs="Times New Roman"/>
          <w:lang w:val="pl-PL"/>
        </w:rPr>
        <w:t>…                                                                 …………………………….</w:t>
      </w:r>
    </w:p>
    <w:p w14:paraId="4CDADDC7" w14:textId="09BD11F8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4C9D39C1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604B57A0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72EA1E41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52C67AB3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5B0335C4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6CFF5FC6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571A9AE8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2401F9B4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06C12546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7999F570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35ED485B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0B4E0333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6F76503A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79D19FD6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1BFCB950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050B8382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7D398EA7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2BF0BD2F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6C644FAD" w14:textId="5DE595AC" w:rsidR="000B1D8B" w:rsidRPr="000B1D8B" w:rsidRDefault="000B1D8B" w:rsidP="000B1D8B">
      <w:pPr>
        <w:jc w:val="center"/>
        <w:rPr>
          <w:rFonts w:ascii="Times New Roman" w:hAnsi="Times New Roman" w:cs="Times New Roman"/>
          <w:sz w:val="24"/>
          <w:szCs w:val="24"/>
        </w:rPr>
      </w:pPr>
      <w:r w:rsidRPr="000B1D8B">
        <w:rPr>
          <w:rFonts w:ascii="Times New Roman" w:hAnsi="Times New Roman" w:cs="Times New Roman"/>
          <w:b/>
          <w:bCs/>
          <w:sz w:val="24"/>
          <w:szCs w:val="24"/>
        </w:rPr>
        <w:t xml:space="preserve">Załącznik nr 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5F51987B" w14:textId="77777777" w:rsidR="000B1D8B" w:rsidRPr="000B1D8B" w:rsidRDefault="000B1D8B" w:rsidP="000B1D8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B1D8B">
        <w:rPr>
          <w:rFonts w:ascii="Times New Roman" w:hAnsi="Times New Roman" w:cs="Times New Roman"/>
          <w:b/>
          <w:bCs/>
          <w:sz w:val="24"/>
          <w:szCs w:val="24"/>
        </w:rPr>
        <w:t>ZGODA NA WYKORZYSTANIE WIZERUNKU OSOBY NIEPEŁNOLETNIEJ</w:t>
      </w:r>
    </w:p>
    <w:p w14:paraId="5853919B" w14:textId="77777777" w:rsidR="000B1D8B" w:rsidRPr="000B1D8B" w:rsidRDefault="000B1D8B" w:rsidP="000B1D8B">
      <w:pPr>
        <w:jc w:val="both"/>
        <w:rPr>
          <w:rFonts w:ascii="Times New Roman" w:hAnsi="Times New Roman" w:cs="Times New Roman"/>
          <w:sz w:val="24"/>
          <w:szCs w:val="24"/>
        </w:rPr>
      </w:pPr>
      <w:r w:rsidRPr="000B1D8B">
        <w:rPr>
          <w:rFonts w:ascii="Times New Roman" w:hAnsi="Times New Roman" w:cs="Times New Roman"/>
          <w:sz w:val="24"/>
          <w:szCs w:val="24"/>
        </w:rPr>
        <w:t xml:space="preserve">Ja, niżej podpisany/a, jako rodzic / opiekun prawny osoby niepełnoletniej, wyrażam zgodę na nieodpłatne utrwalanie oraz rozpowszechnianie wizerunku mojego dziecka / podopiecznego w postaci fotografii oraz materiałów audiowizualnych wykonanych w trakcie realizacji warsztatów edukacyjnych </w:t>
      </w:r>
      <w:r w:rsidRPr="000B1D8B">
        <w:rPr>
          <w:rFonts w:ascii="Times New Roman" w:hAnsi="Times New Roman" w:cs="Times New Roman"/>
          <w:b/>
          <w:bCs/>
          <w:sz w:val="24"/>
          <w:szCs w:val="24"/>
        </w:rPr>
        <w:t>„AKADEMIA BLIŻEJ WAS!”</w:t>
      </w:r>
      <w:r w:rsidRPr="000B1D8B">
        <w:rPr>
          <w:rFonts w:ascii="Times New Roman" w:hAnsi="Times New Roman" w:cs="Times New Roman"/>
          <w:sz w:val="24"/>
          <w:szCs w:val="24"/>
        </w:rPr>
        <w:t xml:space="preserve">, w celach informacyjnych, promocyjnych oraz sprawozdawczych projektu </w:t>
      </w:r>
      <w:r w:rsidRPr="000B1D8B">
        <w:rPr>
          <w:rFonts w:ascii="Times New Roman" w:hAnsi="Times New Roman" w:cs="Times New Roman"/>
          <w:b/>
          <w:bCs/>
          <w:sz w:val="24"/>
          <w:szCs w:val="24"/>
        </w:rPr>
        <w:t>„OD STARTU DO METY – Graj o dyplom, nie rezygnuj!”</w:t>
      </w:r>
      <w:r w:rsidRPr="000B1D8B">
        <w:rPr>
          <w:rFonts w:ascii="Times New Roman" w:hAnsi="Times New Roman" w:cs="Times New Roman"/>
          <w:sz w:val="24"/>
          <w:szCs w:val="24"/>
        </w:rPr>
        <w:t xml:space="preserve">, nr </w:t>
      </w:r>
      <w:r w:rsidRPr="000B1D8B">
        <w:rPr>
          <w:rFonts w:ascii="Times New Roman" w:hAnsi="Times New Roman" w:cs="Times New Roman"/>
          <w:b/>
          <w:bCs/>
          <w:sz w:val="24"/>
          <w:szCs w:val="24"/>
        </w:rPr>
        <w:t>FERS.01.05-IP.08-0045/25</w:t>
      </w:r>
      <w:r w:rsidRPr="000B1D8B">
        <w:rPr>
          <w:rFonts w:ascii="Times New Roman" w:hAnsi="Times New Roman" w:cs="Times New Roman"/>
          <w:sz w:val="24"/>
          <w:szCs w:val="24"/>
        </w:rPr>
        <w:t>, zgodnie z art. 81 ustawy z dnia 4 lutego 1994 r. o prawie autorskim i prawach pokrewnych.</w:t>
      </w:r>
    </w:p>
    <w:p w14:paraId="4017086B" w14:textId="77777777" w:rsidR="000B1D8B" w:rsidRDefault="000B1D8B" w:rsidP="000B1D8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B1D8B">
        <w:rPr>
          <w:rFonts w:ascii="Times New Roman" w:hAnsi="Times New Roman" w:cs="Times New Roman"/>
          <w:b/>
          <w:bCs/>
          <w:sz w:val="24"/>
          <w:szCs w:val="24"/>
        </w:rPr>
        <w:t>Imię i nazwisko dziecka / osoby niepełnoletniej:</w:t>
      </w:r>
    </w:p>
    <w:p w14:paraId="1905C8DE" w14:textId="4DBBFE49" w:rsidR="000B1D8B" w:rsidRPr="000B1D8B" w:rsidRDefault="000B1D8B" w:rsidP="000B1D8B">
      <w:pPr>
        <w:rPr>
          <w:rFonts w:ascii="Times New Roman" w:hAnsi="Times New Roman" w:cs="Times New Roman"/>
          <w:sz w:val="24"/>
          <w:szCs w:val="24"/>
        </w:rPr>
      </w:pPr>
      <w:r w:rsidRPr="000B1D8B">
        <w:rPr>
          <w:rFonts w:ascii="Times New Roman" w:hAnsi="Times New Roman" w:cs="Times New Roman"/>
          <w:sz w:val="24"/>
          <w:szCs w:val="24"/>
        </w:rPr>
        <w:br/>
        <w:t>……………………………………………………………………………………</w:t>
      </w:r>
    </w:p>
    <w:p w14:paraId="068078B4" w14:textId="77777777" w:rsidR="000B1D8B" w:rsidRDefault="000B1D8B" w:rsidP="000B1D8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B1D8B">
        <w:rPr>
          <w:rFonts w:ascii="Times New Roman" w:hAnsi="Times New Roman" w:cs="Times New Roman"/>
          <w:b/>
          <w:bCs/>
          <w:sz w:val="24"/>
          <w:szCs w:val="24"/>
        </w:rPr>
        <w:t>Imię i nazwisko rodzica / opiekuna prawnego:</w:t>
      </w:r>
    </w:p>
    <w:p w14:paraId="0DF7B329" w14:textId="4EAAB8CD" w:rsidR="000B1D8B" w:rsidRPr="000B1D8B" w:rsidRDefault="000B1D8B" w:rsidP="000B1D8B">
      <w:pPr>
        <w:rPr>
          <w:rFonts w:ascii="Times New Roman" w:hAnsi="Times New Roman" w:cs="Times New Roman"/>
          <w:sz w:val="24"/>
          <w:szCs w:val="24"/>
        </w:rPr>
      </w:pPr>
      <w:r w:rsidRPr="000B1D8B">
        <w:rPr>
          <w:rFonts w:ascii="Times New Roman" w:hAnsi="Times New Roman" w:cs="Times New Roman"/>
          <w:sz w:val="24"/>
          <w:szCs w:val="24"/>
        </w:rPr>
        <w:br/>
        <w:t>……………………………………………………………………………………</w:t>
      </w:r>
    </w:p>
    <w:p w14:paraId="55A480B1" w14:textId="1CDCE890" w:rsidR="000B1D8B" w:rsidRDefault="000B1D8B" w:rsidP="000B1D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0B1D8B">
        <w:rPr>
          <w:rFonts w:ascii="Times New Roman" w:hAnsi="Times New Roman" w:cs="Times New Roman"/>
          <w:sz w:val="24"/>
          <w:szCs w:val="24"/>
        </w:rPr>
        <w:t xml:space="preserve">Miejscowość i data: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Pr="000B1D8B">
        <w:rPr>
          <w:rFonts w:ascii="Times New Roman" w:hAnsi="Times New Roman" w:cs="Times New Roman"/>
          <w:sz w:val="24"/>
          <w:szCs w:val="24"/>
        </w:rPr>
        <w:t>Podpis rodzica / opiekuna prawnego:</w:t>
      </w:r>
    </w:p>
    <w:p w14:paraId="72A0DC72" w14:textId="33927714" w:rsidR="000B1D8B" w:rsidRPr="000B1D8B" w:rsidRDefault="000B1D8B" w:rsidP="000B1D8B">
      <w:pPr>
        <w:rPr>
          <w:rFonts w:ascii="Times New Roman" w:hAnsi="Times New Roman" w:cs="Times New Roman"/>
          <w:sz w:val="24"/>
          <w:szCs w:val="24"/>
        </w:rPr>
      </w:pPr>
      <w:r w:rsidRPr="000B1D8B">
        <w:rPr>
          <w:rFonts w:ascii="Times New Roman" w:hAnsi="Times New Roman" w:cs="Times New Roman"/>
          <w:sz w:val="24"/>
          <w:szCs w:val="24"/>
        </w:rPr>
        <w:br/>
        <w:t xml:space="preserve">……………………………………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 w:rsidRPr="000B1D8B">
        <w:rPr>
          <w:rFonts w:ascii="Times New Roman" w:hAnsi="Times New Roman" w:cs="Times New Roman"/>
          <w:sz w:val="24"/>
          <w:szCs w:val="24"/>
        </w:rPr>
        <w:t>……………………………………</w:t>
      </w:r>
    </w:p>
    <w:p w14:paraId="21EF1147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1C97D81D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0F719618" w14:textId="77777777" w:rsidR="00CE1B67" w:rsidRDefault="00CE1B67" w:rsidP="00CE1B67">
      <w:pPr>
        <w:rPr>
          <w:rFonts w:ascii="Times New Roman" w:hAnsi="Times New Roman" w:cs="Times New Roman"/>
          <w:sz w:val="24"/>
          <w:szCs w:val="24"/>
        </w:rPr>
      </w:pPr>
    </w:p>
    <w:p w14:paraId="65DF1F45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36387BF4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663900DF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0C6249EA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1961FCB1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6A683DE2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51AC04BB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706CEAD4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2C90ED26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55327A85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121E318D" w14:textId="77777777" w:rsidR="000B1D8B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3EBAAD6D" w14:textId="77777777" w:rsidR="000B1D8B" w:rsidRPr="006C6A71" w:rsidRDefault="000B1D8B" w:rsidP="00CE1B67">
      <w:pPr>
        <w:rPr>
          <w:rFonts w:ascii="Times New Roman" w:hAnsi="Times New Roman" w:cs="Times New Roman"/>
          <w:sz w:val="24"/>
          <w:szCs w:val="24"/>
        </w:rPr>
      </w:pPr>
    </w:p>
    <w:p w14:paraId="037AF1D7" w14:textId="7FE36842" w:rsidR="00CE1B67" w:rsidRPr="006C6A71" w:rsidRDefault="00CE1B67" w:rsidP="00CE1B67">
      <w:pPr>
        <w:pStyle w:val="Nagwek2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załącznik-nr-5"/>
      <w:bookmarkEnd w:id="8"/>
      <w:bookmarkEnd w:id="9"/>
      <w:r w:rsidRPr="006C6A7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Załącznik nr </w:t>
      </w:r>
      <w:r w:rsidR="00234BC3">
        <w:rPr>
          <w:rFonts w:ascii="Times New Roman" w:hAnsi="Times New Roman" w:cs="Times New Roman"/>
          <w:b/>
          <w:bCs/>
          <w:color w:val="auto"/>
          <w:sz w:val="24"/>
          <w:szCs w:val="24"/>
        </w:rPr>
        <w:t>6</w:t>
      </w:r>
    </w:p>
    <w:p w14:paraId="1E9C70B7" w14:textId="68F3CC0E" w:rsidR="00CE1B67" w:rsidRPr="000B1D8B" w:rsidRDefault="00CE1B67" w:rsidP="00CE1B67">
      <w:pPr>
        <w:pStyle w:val="Nagwek3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1" w:name="lista-obecności-uczestników-warsztatów"/>
      <w:r w:rsidRPr="000B1D8B">
        <w:rPr>
          <w:rFonts w:ascii="Times New Roman" w:hAnsi="Times New Roman" w:cs="Times New Roman"/>
          <w:b/>
          <w:bCs/>
          <w:color w:val="auto"/>
          <w:sz w:val="24"/>
          <w:szCs w:val="24"/>
        </w:rPr>
        <w:t>LISTA OBECNOŚCI UCZESTNIKÓW WARSZTATÓW</w:t>
      </w:r>
      <w:r w:rsidR="000B1D8B" w:rsidRPr="000B1D8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0B1D8B" w:rsidRPr="000B1D8B">
        <w:rPr>
          <w:rFonts w:ascii="Times New Roman" w:hAnsi="Times New Roman" w:cs="Times New Roman"/>
          <w:b/>
          <w:bCs/>
          <w:color w:val="auto"/>
        </w:rPr>
        <w:t>!” realizowanych w ramach projektu „OD STARTU DO METY – Graj o dyplom, nie rezygnuj!” nr FERS.01.05-IP.08-0045/25</w:t>
      </w:r>
    </w:p>
    <w:p w14:paraId="5995E0CF" w14:textId="77777777" w:rsidR="00CE1B67" w:rsidRPr="00CE1B67" w:rsidRDefault="00CE1B67" w:rsidP="00CE1B67"/>
    <w:p w14:paraId="50C2F4B3" w14:textId="5BF38066" w:rsidR="00CE1B67" w:rsidRDefault="00CE1B67" w:rsidP="00CE1B67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6C6A71">
        <w:rPr>
          <w:rFonts w:ascii="Times New Roman" w:hAnsi="Times New Roman" w:cs="Times New Roman"/>
          <w:lang w:val="pl-PL"/>
        </w:rPr>
        <w:t xml:space="preserve">Nazwa warsztatów: </w:t>
      </w:r>
      <w:r>
        <w:rPr>
          <w:rFonts w:ascii="Times New Roman" w:hAnsi="Times New Roman" w:cs="Times New Roman"/>
          <w:lang w:val="pl-PL"/>
        </w:rPr>
        <w:t>………………………….</w:t>
      </w:r>
      <w:r w:rsidRPr="006C6A71">
        <w:rPr>
          <w:rFonts w:ascii="Times New Roman" w:hAnsi="Times New Roman" w:cs="Times New Roman"/>
          <w:lang w:val="pl-PL"/>
        </w:rPr>
        <w:t>…………………………………………………..</w:t>
      </w:r>
      <w:r w:rsidRPr="006C6A71">
        <w:rPr>
          <w:rFonts w:ascii="Times New Roman" w:hAnsi="Times New Roman" w:cs="Times New Roman"/>
          <w:lang w:val="pl-PL"/>
        </w:rPr>
        <w:br/>
        <w:t>Data realizacji:</w:t>
      </w:r>
      <w:r>
        <w:rPr>
          <w:rFonts w:ascii="Times New Roman" w:hAnsi="Times New Roman" w:cs="Times New Roman"/>
          <w:lang w:val="pl-PL"/>
        </w:rPr>
        <w:t xml:space="preserve"> …………………………….</w:t>
      </w:r>
      <w:r w:rsidRPr="006C6A71">
        <w:rPr>
          <w:rFonts w:ascii="Times New Roman" w:hAnsi="Times New Roman" w:cs="Times New Roman"/>
          <w:lang w:val="pl-PL"/>
        </w:rPr>
        <w:t>……………………………………………………</w:t>
      </w:r>
      <w:r>
        <w:rPr>
          <w:rFonts w:ascii="Times New Roman" w:hAnsi="Times New Roman" w:cs="Times New Roman"/>
          <w:lang w:val="pl-PL"/>
        </w:rPr>
        <w:t>.</w:t>
      </w:r>
    </w:p>
    <w:p w14:paraId="729CEB61" w14:textId="7BEC4A8B" w:rsidR="00CE1B67" w:rsidRPr="006C6A71" w:rsidRDefault="00CE1B67" w:rsidP="00CE1B67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proofErr w:type="spellStart"/>
      <w:r>
        <w:rPr>
          <w:rFonts w:ascii="Times New Roman" w:hAnsi="Times New Roman" w:cs="Times New Roman"/>
          <w:lang w:val="pl-PL"/>
        </w:rPr>
        <w:t>NazwaSzkoły</w:t>
      </w:r>
      <w:proofErr w:type="spellEnd"/>
      <w:r w:rsidR="00AC3A51">
        <w:rPr>
          <w:rFonts w:ascii="Times New Roman" w:hAnsi="Times New Roman" w:cs="Times New Roman"/>
          <w:lang w:val="pl-PL"/>
        </w:rPr>
        <w:t>/Instytucji</w:t>
      </w:r>
      <w:r>
        <w:rPr>
          <w:rFonts w:ascii="Times New Roman" w:hAnsi="Times New Roman" w:cs="Times New Roman"/>
          <w:lang w:val="pl-PL"/>
        </w:rPr>
        <w:t>…………………………………………………………………………</w:t>
      </w:r>
    </w:p>
    <w:tbl>
      <w:tblPr>
        <w:tblStyle w:val="Table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70"/>
        <w:gridCol w:w="5669"/>
        <w:gridCol w:w="2828"/>
      </w:tblGrid>
      <w:tr w:rsidR="00CE1B67" w:rsidRPr="006C6A71" w14:paraId="30FA0E94" w14:textId="77777777" w:rsidTr="00CE1B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FECC59" w14:textId="77777777" w:rsidR="00CE1B67" w:rsidRPr="00CE1B67" w:rsidRDefault="00CE1B67" w:rsidP="00CE1B67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CE1B67">
              <w:rPr>
                <w:rFonts w:ascii="Times New Roman" w:hAnsi="Times New Roman" w:cs="Times New Roman"/>
                <w:b/>
                <w:bCs/>
              </w:rPr>
              <w:t>Lp</w:t>
            </w:r>
            <w:proofErr w:type="spellEnd"/>
            <w:r w:rsidRPr="00CE1B67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5669" w:type="dxa"/>
          </w:tcPr>
          <w:p w14:paraId="31F21939" w14:textId="77777777" w:rsidR="00CE1B67" w:rsidRPr="00CE1B67" w:rsidRDefault="00CE1B67" w:rsidP="00CE1B67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CE1B67">
              <w:rPr>
                <w:rFonts w:ascii="Times New Roman" w:hAnsi="Times New Roman" w:cs="Times New Roman"/>
                <w:b/>
                <w:bCs/>
              </w:rPr>
              <w:t>Imię</w:t>
            </w:r>
            <w:proofErr w:type="spellEnd"/>
            <w:r w:rsidRPr="00CE1B6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E1B67">
              <w:rPr>
                <w:rFonts w:ascii="Times New Roman" w:hAnsi="Times New Roman" w:cs="Times New Roman"/>
                <w:b/>
                <w:bCs/>
              </w:rPr>
              <w:t>i</w:t>
            </w:r>
            <w:proofErr w:type="spellEnd"/>
            <w:r w:rsidRPr="00CE1B6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E1B67">
              <w:rPr>
                <w:rFonts w:ascii="Times New Roman" w:hAnsi="Times New Roman" w:cs="Times New Roman"/>
                <w:b/>
                <w:bCs/>
              </w:rPr>
              <w:t>nazwisko</w:t>
            </w:r>
            <w:proofErr w:type="spellEnd"/>
          </w:p>
        </w:tc>
        <w:tc>
          <w:tcPr>
            <w:tcW w:w="2828" w:type="dxa"/>
          </w:tcPr>
          <w:p w14:paraId="351991C5" w14:textId="77777777" w:rsidR="00CE1B67" w:rsidRPr="00CE1B67" w:rsidRDefault="00CE1B67" w:rsidP="00CE1B67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CE1B67">
              <w:rPr>
                <w:rFonts w:ascii="Times New Roman" w:hAnsi="Times New Roman" w:cs="Times New Roman"/>
                <w:b/>
                <w:bCs/>
              </w:rPr>
              <w:t>Podpis</w:t>
            </w:r>
            <w:proofErr w:type="spellEnd"/>
            <w:r w:rsidRPr="00CE1B6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E1B67">
              <w:rPr>
                <w:rFonts w:ascii="Times New Roman" w:hAnsi="Times New Roman" w:cs="Times New Roman"/>
                <w:b/>
                <w:bCs/>
              </w:rPr>
              <w:t>uczestnika</w:t>
            </w:r>
            <w:proofErr w:type="spellEnd"/>
          </w:p>
        </w:tc>
      </w:tr>
      <w:tr w:rsidR="00CE1B67" w:rsidRPr="006C6A71" w14:paraId="603B6592" w14:textId="77777777" w:rsidTr="00CE1B67">
        <w:tc>
          <w:tcPr>
            <w:tcW w:w="0" w:type="auto"/>
          </w:tcPr>
          <w:p w14:paraId="040E1FB5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2CE3115C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78AEAD4D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7A2B0609" w14:textId="77777777" w:rsidTr="00CE1B67">
        <w:tc>
          <w:tcPr>
            <w:tcW w:w="0" w:type="auto"/>
          </w:tcPr>
          <w:p w14:paraId="61B482F4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6510C093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213E9D73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52BA3C5F" w14:textId="77777777" w:rsidTr="00CE1B67">
        <w:tc>
          <w:tcPr>
            <w:tcW w:w="0" w:type="auto"/>
          </w:tcPr>
          <w:p w14:paraId="5F938F7D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3AF490F1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0812C272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71033045" w14:textId="77777777" w:rsidTr="00CE1B67">
        <w:tc>
          <w:tcPr>
            <w:tcW w:w="0" w:type="auto"/>
          </w:tcPr>
          <w:p w14:paraId="35CAF738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467AF1FD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75A25E29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7E2A7A31" w14:textId="77777777" w:rsidTr="00CE1B67">
        <w:tc>
          <w:tcPr>
            <w:tcW w:w="0" w:type="auto"/>
          </w:tcPr>
          <w:p w14:paraId="2B81391A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17786E38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02291C2C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59DAE982" w14:textId="77777777" w:rsidTr="00CE1B67">
        <w:tc>
          <w:tcPr>
            <w:tcW w:w="0" w:type="auto"/>
          </w:tcPr>
          <w:p w14:paraId="58533661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0B5A15B0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19FEAA60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7DAD6253" w14:textId="77777777" w:rsidTr="00CE1B67">
        <w:tc>
          <w:tcPr>
            <w:tcW w:w="0" w:type="auto"/>
          </w:tcPr>
          <w:p w14:paraId="1F2BCDAD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6E7E31E6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7A4D2C67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62642A69" w14:textId="77777777" w:rsidTr="00CE1B67">
        <w:tc>
          <w:tcPr>
            <w:tcW w:w="0" w:type="auto"/>
          </w:tcPr>
          <w:p w14:paraId="68436CB7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7DAE8444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2B15121A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430CFF3A" w14:textId="77777777" w:rsidTr="00CE1B67">
        <w:tc>
          <w:tcPr>
            <w:tcW w:w="0" w:type="auto"/>
          </w:tcPr>
          <w:p w14:paraId="04EE8EC3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4EE78AB5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23C1209D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670D6B26" w14:textId="77777777" w:rsidTr="00CE1B67">
        <w:tc>
          <w:tcPr>
            <w:tcW w:w="0" w:type="auto"/>
          </w:tcPr>
          <w:p w14:paraId="4875E645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6E0FBC21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6CB140BC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0CBE6FF1" w14:textId="77777777" w:rsidTr="00CE1B67">
        <w:tc>
          <w:tcPr>
            <w:tcW w:w="0" w:type="auto"/>
          </w:tcPr>
          <w:p w14:paraId="381416BF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75B9743A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66ACC2EA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737E0A2A" w14:textId="77777777" w:rsidTr="00CE1B67">
        <w:tc>
          <w:tcPr>
            <w:tcW w:w="0" w:type="auto"/>
          </w:tcPr>
          <w:p w14:paraId="56F480F8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7D049833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344FC67A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39ED8379" w14:textId="77777777" w:rsidTr="00CE1B67">
        <w:tc>
          <w:tcPr>
            <w:tcW w:w="0" w:type="auto"/>
          </w:tcPr>
          <w:p w14:paraId="1379A375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3C808470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29659AB9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719CDBAC" w14:textId="77777777" w:rsidTr="00CE1B67">
        <w:tc>
          <w:tcPr>
            <w:tcW w:w="0" w:type="auto"/>
          </w:tcPr>
          <w:p w14:paraId="1971A5FE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37F9BB92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029D8FA8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36FCFB5D" w14:textId="77777777" w:rsidTr="00CE1B67">
        <w:tc>
          <w:tcPr>
            <w:tcW w:w="0" w:type="auto"/>
          </w:tcPr>
          <w:p w14:paraId="2803F061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3A297BED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6483FFE6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104D368B" w14:textId="77777777" w:rsidTr="00CE1B67">
        <w:tc>
          <w:tcPr>
            <w:tcW w:w="0" w:type="auto"/>
          </w:tcPr>
          <w:p w14:paraId="6ABAB578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17D0B0CF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3C1BC479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7E28AF96" w14:textId="77777777" w:rsidTr="00CE1B67">
        <w:tc>
          <w:tcPr>
            <w:tcW w:w="0" w:type="auto"/>
          </w:tcPr>
          <w:p w14:paraId="51A1FF53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4ECCF455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27C65146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6C6741B4" w14:textId="77777777" w:rsidTr="00CE1B67">
        <w:tc>
          <w:tcPr>
            <w:tcW w:w="0" w:type="auto"/>
          </w:tcPr>
          <w:p w14:paraId="6CA2F97B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4349E768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053F6736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02434425" w14:textId="77777777" w:rsidTr="00CE1B67">
        <w:tc>
          <w:tcPr>
            <w:tcW w:w="0" w:type="auto"/>
          </w:tcPr>
          <w:p w14:paraId="5EA98595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28767E98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64E36269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21E08079" w14:textId="77777777" w:rsidTr="00CE1B67">
        <w:tc>
          <w:tcPr>
            <w:tcW w:w="0" w:type="auto"/>
          </w:tcPr>
          <w:p w14:paraId="60DBCFD6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6BC13D00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6F4E174B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658F822B" w14:textId="77777777" w:rsidTr="00CE1B67">
        <w:tc>
          <w:tcPr>
            <w:tcW w:w="0" w:type="auto"/>
          </w:tcPr>
          <w:p w14:paraId="27DB397B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2038E998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426631C1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5D5938A5" w14:textId="77777777" w:rsidTr="00CE1B67">
        <w:tc>
          <w:tcPr>
            <w:tcW w:w="0" w:type="auto"/>
          </w:tcPr>
          <w:p w14:paraId="3A6F013F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4F8FA5DA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54DA7F79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532AFFDB" w14:textId="77777777" w:rsidTr="00CE1B67">
        <w:tc>
          <w:tcPr>
            <w:tcW w:w="0" w:type="auto"/>
          </w:tcPr>
          <w:p w14:paraId="2C392E38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28AED6AA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566DF3B3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CE1B67" w:rsidRPr="006C6A71" w14:paraId="402D02D0" w14:textId="77777777" w:rsidTr="00CE1B67">
        <w:tc>
          <w:tcPr>
            <w:tcW w:w="0" w:type="auto"/>
          </w:tcPr>
          <w:p w14:paraId="7FBCC59F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669" w:type="dxa"/>
          </w:tcPr>
          <w:p w14:paraId="07F65276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828" w:type="dxa"/>
          </w:tcPr>
          <w:p w14:paraId="0FC62959" w14:textId="77777777" w:rsidR="00CE1B67" w:rsidRPr="006C6A71" w:rsidRDefault="00CE1B67" w:rsidP="00A3159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bookmarkEnd w:id="0"/>
      <w:bookmarkEnd w:id="10"/>
      <w:bookmarkEnd w:id="11"/>
    </w:tbl>
    <w:p w14:paraId="2A52E8CE" w14:textId="75609C69" w:rsidR="00F56CC1" w:rsidRPr="006C05F8" w:rsidRDefault="00F56CC1" w:rsidP="006C05F8">
      <w:pPr>
        <w:pStyle w:val="FirstParagraph"/>
        <w:spacing w:before="0" w:after="0"/>
        <w:jc w:val="both"/>
        <w:rPr>
          <w:rFonts w:ascii="Times New Roman" w:hAnsi="Times New Roman" w:cs="Times New Roman"/>
          <w:sz w:val="20"/>
          <w:szCs w:val="20"/>
          <w:lang w:val="pl-PL"/>
        </w:rPr>
      </w:pPr>
    </w:p>
    <w:sectPr w:rsidR="00F56CC1" w:rsidRPr="006C05F8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45E04" w14:textId="77777777" w:rsidR="009C78F8" w:rsidRDefault="009C78F8" w:rsidP="008E7B38">
      <w:pPr>
        <w:spacing w:after="0" w:line="240" w:lineRule="auto"/>
      </w:pPr>
      <w:r>
        <w:separator/>
      </w:r>
    </w:p>
  </w:endnote>
  <w:endnote w:type="continuationSeparator" w:id="0">
    <w:p w14:paraId="15B68905" w14:textId="77777777" w:rsidR="009C78F8" w:rsidRDefault="009C78F8" w:rsidP="008E7B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634DA2" w14:textId="77777777" w:rsidR="00456423" w:rsidRDefault="00456423" w:rsidP="00456423">
    <w:pPr>
      <w:spacing w:after="0" w:line="276" w:lineRule="auto"/>
      <w:jc w:val="center"/>
      <w:rPr>
        <w:rFonts w:ascii="Times New Roman" w:hAnsi="Times New Roman" w:cs="Times New Roman"/>
        <w:b/>
        <w:bCs/>
      </w:rPr>
    </w:pPr>
    <w:r w:rsidRPr="009651B6">
      <w:rPr>
        <w:rFonts w:ascii="Times New Roman" w:hAnsi="Times New Roman" w:cs="Times New Roman"/>
      </w:rPr>
      <w:t xml:space="preserve">Projekt </w:t>
    </w:r>
    <w:proofErr w:type="spellStart"/>
    <w:r w:rsidRPr="009651B6">
      <w:rPr>
        <w:rFonts w:ascii="Times New Roman" w:hAnsi="Times New Roman" w:cs="Times New Roman"/>
      </w:rPr>
      <w:t>NCBiR</w:t>
    </w:r>
    <w:proofErr w:type="spellEnd"/>
    <w:r w:rsidRPr="009651B6">
      <w:rPr>
        <w:rFonts w:ascii="Times New Roman" w:hAnsi="Times New Roman" w:cs="Times New Roman"/>
      </w:rPr>
      <w:t xml:space="preserve"> </w:t>
    </w:r>
    <w:r w:rsidRPr="009651B6">
      <w:rPr>
        <w:rFonts w:ascii="Times New Roman" w:hAnsi="Times New Roman" w:cs="Times New Roman"/>
        <w:b/>
        <w:bCs/>
      </w:rPr>
      <w:t>„OD STARTU DO METY – Graj o dyplom, nie rezygnuj!”</w:t>
    </w:r>
  </w:p>
  <w:p w14:paraId="7722B50C" w14:textId="7D774953" w:rsidR="001439FA" w:rsidRPr="00456423" w:rsidRDefault="00456423" w:rsidP="00456423">
    <w:pPr>
      <w:spacing w:after="0" w:line="276" w:lineRule="auto"/>
      <w:jc w:val="center"/>
      <w:rPr>
        <w:rFonts w:ascii="Times New Roman" w:hAnsi="Times New Roman" w:cs="Times New Roman"/>
      </w:rPr>
    </w:pPr>
    <w:r w:rsidRPr="009651B6">
      <w:rPr>
        <w:rFonts w:ascii="Times New Roman" w:hAnsi="Times New Roman" w:cs="Times New Roman"/>
      </w:rPr>
      <w:t>FERS 01.05-IP.08-0045/25-00 (2026-2028)</w:t>
    </w:r>
    <w:r>
      <w:rPr>
        <w:rFonts w:ascii="Times New Roman" w:hAnsi="Times New Roman" w:cs="Times New Roman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9D387D" w14:textId="77777777" w:rsidR="009C78F8" w:rsidRDefault="009C78F8" w:rsidP="008E7B38">
      <w:pPr>
        <w:spacing w:after="0" w:line="240" w:lineRule="auto"/>
      </w:pPr>
      <w:r>
        <w:separator/>
      </w:r>
    </w:p>
  </w:footnote>
  <w:footnote w:type="continuationSeparator" w:id="0">
    <w:p w14:paraId="4123A834" w14:textId="77777777" w:rsidR="009C78F8" w:rsidRDefault="009C78F8" w:rsidP="008E7B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C2CB6" w14:textId="58E1775C" w:rsidR="008E7B38" w:rsidRDefault="008E7B38">
    <w:pPr>
      <w:pStyle w:val="Nagwek"/>
    </w:pPr>
    <w:r>
      <w:rPr>
        <w:noProof/>
      </w:rPr>
      <w:drawing>
        <wp:inline distT="0" distB="0" distL="0" distR="0" wp14:anchorId="373C509E" wp14:editId="286C4413">
          <wp:extent cx="5760720" cy="555625"/>
          <wp:effectExtent l="0" t="0" r="0" b="0"/>
          <wp:docPr id="1540189137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0C51E25" w14:textId="77777777" w:rsidR="008E7B38" w:rsidRDefault="008E7B3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DAE068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50537DE"/>
    <w:multiLevelType w:val="multilevel"/>
    <w:tmpl w:val="4C863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E51726"/>
    <w:multiLevelType w:val="multilevel"/>
    <w:tmpl w:val="74B81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2A5D87"/>
    <w:multiLevelType w:val="multilevel"/>
    <w:tmpl w:val="B92A0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AF4A63"/>
    <w:multiLevelType w:val="hybridMultilevel"/>
    <w:tmpl w:val="04569BE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CAB113B"/>
    <w:multiLevelType w:val="hybridMultilevel"/>
    <w:tmpl w:val="1D8CD84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DB1809"/>
    <w:multiLevelType w:val="multilevel"/>
    <w:tmpl w:val="0BBA1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36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013476"/>
    <w:multiLevelType w:val="multilevel"/>
    <w:tmpl w:val="4C863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51107E"/>
    <w:multiLevelType w:val="multilevel"/>
    <w:tmpl w:val="4C863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C81DC4"/>
    <w:multiLevelType w:val="multilevel"/>
    <w:tmpl w:val="54B4E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035527"/>
    <w:multiLevelType w:val="multilevel"/>
    <w:tmpl w:val="4C863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6B7BE7"/>
    <w:multiLevelType w:val="multilevel"/>
    <w:tmpl w:val="4C863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1F70705"/>
    <w:multiLevelType w:val="multilevel"/>
    <w:tmpl w:val="E9F03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DC0392E"/>
    <w:multiLevelType w:val="multilevel"/>
    <w:tmpl w:val="A02C6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54817617">
    <w:abstractNumId w:val="5"/>
  </w:num>
  <w:num w:numId="2" w16cid:durableId="342440431">
    <w:abstractNumId w:val="3"/>
  </w:num>
  <w:num w:numId="3" w16cid:durableId="1312827753">
    <w:abstractNumId w:val="9"/>
  </w:num>
  <w:num w:numId="4" w16cid:durableId="348801132">
    <w:abstractNumId w:val="12"/>
  </w:num>
  <w:num w:numId="5" w16cid:durableId="2122993058">
    <w:abstractNumId w:val="1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6" w16cid:durableId="1064063672">
    <w:abstractNumId w:val="1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7" w16cid:durableId="1468283462">
    <w:abstractNumId w:val="13"/>
  </w:num>
  <w:num w:numId="8" w16cid:durableId="730888381">
    <w:abstractNumId w:val="13"/>
    <w:lvlOverride w:ilvl="1">
      <w:lvl w:ilvl="1">
        <w:numFmt w:val="decimal"/>
        <w:lvlText w:val="%2."/>
        <w:lvlJc w:val="left"/>
      </w:lvl>
    </w:lvlOverride>
  </w:num>
  <w:num w:numId="9" w16cid:durableId="1249998288">
    <w:abstractNumId w:val="2"/>
  </w:num>
  <w:num w:numId="10" w16cid:durableId="1620910586">
    <w:abstractNumId w:val="4"/>
  </w:num>
  <w:num w:numId="11" w16cid:durableId="1258824706">
    <w:abstractNumId w:val="7"/>
  </w:num>
  <w:num w:numId="12" w16cid:durableId="1120224935">
    <w:abstractNumId w:val="8"/>
  </w:num>
  <w:num w:numId="13" w16cid:durableId="86778980">
    <w:abstractNumId w:val="10"/>
  </w:num>
  <w:num w:numId="14" w16cid:durableId="1076169519">
    <w:abstractNumId w:val="11"/>
  </w:num>
  <w:num w:numId="15" w16cid:durableId="1189879936">
    <w:abstractNumId w:val="6"/>
  </w:num>
  <w:num w:numId="16" w16cid:durableId="189027859">
    <w:abstractNumId w:val="1"/>
  </w:num>
  <w:num w:numId="17" w16cid:durableId="3631416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317F"/>
    <w:rsid w:val="00087EEC"/>
    <w:rsid w:val="000B1D8B"/>
    <w:rsid w:val="000C79BF"/>
    <w:rsid w:val="001439FA"/>
    <w:rsid w:val="00166FFF"/>
    <w:rsid w:val="001C128E"/>
    <w:rsid w:val="001E6EAA"/>
    <w:rsid w:val="00234BC3"/>
    <w:rsid w:val="002E60CC"/>
    <w:rsid w:val="003E0C82"/>
    <w:rsid w:val="003F66F0"/>
    <w:rsid w:val="00436C71"/>
    <w:rsid w:val="00450EB3"/>
    <w:rsid w:val="00456423"/>
    <w:rsid w:val="00490E65"/>
    <w:rsid w:val="004A3DEA"/>
    <w:rsid w:val="004F5358"/>
    <w:rsid w:val="00526CE0"/>
    <w:rsid w:val="006710FC"/>
    <w:rsid w:val="00673B1D"/>
    <w:rsid w:val="006C05F8"/>
    <w:rsid w:val="007B1B1F"/>
    <w:rsid w:val="007C7790"/>
    <w:rsid w:val="00896BF1"/>
    <w:rsid w:val="008A624D"/>
    <w:rsid w:val="008E3E22"/>
    <w:rsid w:val="008E7B38"/>
    <w:rsid w:val="0091566C"/>
    <w:rsid w:val="00963F92"/>
    <w:rsid w:val="009A40B6"/>
    <w:rsid w:val="009C78F8"/>
    <w:rsid w:val="00AA317F"/>
    <w:rsid w:val="00AA4568"/>
    <w:rsid w:val="00AC3A51"/>
    <w:rsid w:val="00B201CD"/>
    <w:rsid w:val="00BA61FB"/>
    <w:rsid w:val="00C3780E"/>
    <w:rsid w:val="00CA0A94"/>
    <w:rsid w:val="00CB2725"/>
    <w:rsid w:val="00CE1B67"/>
    <w:rsid w:val="00DF0547"/>
    <w:rsid w:val="00E35FD3"/>
    <w:rsid w:val="00E57921"/>
    <w:rsid w:val="00EA39C9"/>
    <w:rsid w:val="00EC694C"/>
    <w:rsid w:val="00F5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66343"/>
  <w15:chartTrackingRefBased/>
  <w15:docId w15:val="{F0FF742A-F3B6-475A-8B1E-71A7C32BC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AA317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AA317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A317F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A317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A317F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A317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A317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A317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A317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AA317F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A317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A317F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A317F"/>
    <w:rPr>
      <w:rFonts w:eastAsiaTheme="majorEastAsia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A317F"/>
    <w:rPr>
      <w:rFonts w:eastAsiaTheme="majorEastAsia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A317F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A317F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A317F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A317F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AA317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A31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AA317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A317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AA317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AA317F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AA317F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AA317F"/>
    <w:rPr>
      <w:i/>
      <w:iCs/>
      <w:color w:val="2E74B5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AA317F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AA317F"/>
    <w:rPr>
      <w:i/>
      <w:iCs/>
      <w:color w:val="2E74B5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AA317F"/>
    <w:rPr>
      <w:b/>
      <w:bCs/>
      <w:smallCaps/>
      <w:color w:val="2E74B5" w:themeColor="accent1" w:themeShade="BF"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8E7B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E7B38"/>
  </w:style>
  <w:style w:type="paragraph" w:styleId="Stopka">
    <w:name w:val="footer"/>
    <w:basedOn w:val="Normalny"/>
    <w:link w:val="StopkaZnak"/>
    <w:uiPriority w:val="99"/>
    <w:unhideWhenUsed/>
    <w:rsid w:val="008E7B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E7B38"/>
  </w:style>
  <w:style w:type="table" w:customStyle="1" w:styleId="TableNormal">
    <w:name w:val="Table Normal"/>
    <w:rsid w:val="000C79B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rmaltextrun">
    <w:name w:val="normaltextrun"/>
    <w:basedOn w:val="Domylnaczcionkaakapitu"/>
    <w:rsid w:val="000C79BF"/>
  </w:style>
  <w:style w:type="paragraph" w:styleId="Tekstpodstawowy">
    <w:name w:val="Body Text"/>
    <w:basedOn w:val="Normalny"/>
    <w:link w:val="TekstpodstawowyZnak"/>
    <w:qFormat/>
    <w:rsid w:val="00CE1B6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CE1B67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CE1B67"/>
  </w:style>
  <w:style w:type="paragraph" w:customStyle="1" w:styleId="Compact">
    <w:name w:val="Compact"/>
    <w:basedOn w:val="Tekstpodstawowy"/>
    <w:qFormat/>
    <w:rsid w:val="00CE1B67"/>
    <w:pPr>
      <w:spacing w:before="36" w:after="36"/>
    </w:pPr>
  </w:style>
  <w:style w:type="table" w:customStyle="1" w:styleId="Table">
    <w:name w:val="Table"/>
    <w:semiHidden/>
    <w:unhideWhenUsed/>
    <w:qFormat/>
    <w:rsid w:val="00CE1B67"/>
    <w:pPr>
      <w:spacing w:after="200" w:line="240" w:lineRule="auto"/>
    </w:pPr>
    <w:rPr>
      <w:sz w:val="24"/>
      <w:szCs w:val="24"/>
      <w:lang w:val="en-US" w:eastAsia="pl-P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3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763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Lesiuk</dc:creator>
  <cp:keywords/>
  <dc:description/>
  <cp:lastModifiedBy>Agnieszka Lesiuk</cp:lastModifiedBy>
  <cp:revision>22</cp:revision>
  <cp:lastPrinted>2025-07-24T12:30:00Z</cp:lastPrinted>
  <dcterms:created xsi:type="dcterms:W3CDTF">2026-01-10T16:58:00Z</dcterms:created>
  <dcterms:modified xsi:type="dcterms:W3CDTF">2026-01-26T07:27:00Z</dcterms:modified>
</cp:coreProperties>
</file>